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09E57F" w14:textId="1050C42A" w:rsidR="003878B1" w:rsidRPr="007C280D" w:rsidRDefault="000C7564" w:rsidP="007C280D">
      <w:pPr>
        <w:jc w:val="center"/>
        <w:rPr>
          <w:b/>
        </w:rPr>
      </w:pPr>
      <w:r>
        <w:rPr>
          <w:b/>
        </w:rPr>
        <w:t>Резултати</w:t>
      </w:r>
      <w:r w:rsidR="003878B1" w:rsidRPr="007C280D">
        <w:rPr>
          <w:b/>
        </w:rPr>
        <w:t xml:space="preserve"> </w:t>
      </w:r>
      <w:r>
        <w:rPr>
          <w:b/>
        </w:rPr>
        <w:t>испита</w:t>
      </w:r>
      <w:r w:rsidR="003878B1" w:rsidRPr="007C280D">
        <w:rPr>
          <w:b/>
        </w:rPr>
        <w:t xml:space="preserve"> </w:t>
      </w:r>
      <w:r>
        <w:rPr>
          <w:b/>
        </w:rPr>
        <w:t>из</w:t>
      </w:r>
      <w:r w:rsidR="003878B1" w:rsidRPr="007C280D">
        <w:rPr>
          <w:b/>
        </w:rPr>
        <w:t xml:space="preserve"> </w:t>
      </w:r>
      <w:r>
        <w:rPr>
          <w:b/>
        </w:rPr>
        <w:t>предмета</w:t>
      </w:r>
      <w:r w:rsidR="003878B1" w:rsidRPr="007C280D">
        <w:rPr>
          <w:b/>
        </w:rPr>
        <w:t xml:space="preserve"> </w:t>
      </w:r>
      <w:r>
        <w:rPr>
          <w:b/>
          <w:lang w:val="sr-Cyrl-RS"/>
        </w:rPr>
        <w:t>Туристичка географија</w:t>
      </w:r>
      <w:r w:rsidR="00BF4B52" w:rsidRPr="007C280D">
        <w:rPr>
          <w:b/>
        </w:rPr>
        <w:t>,</w:t>
      </w:r>
      <w:r w:rsidR="003878B1" w:rsidRPr="007C280D">
        <w:rPr>
          <w:b/>
        </w:rPr>
        <w:t xml:space="preserve"> </w:t>
      </w:r>
      <w:r>
        <w:rPr>
          <w:b/>
        </w:rPr>
        <w:t>одржаног</w:t>
      </w:r>
      <w:r w:rsidR="003878B1" w:rsidRPr="007C280D">
        <w:rPr>
          <w:b/>
        </w:rPr>
        <w:t xml:space="preserve"> 9.5.2022.</w:t>
      </w:r>
    </w:p>
    <w:p w14:paraId="2F19D4E1" w14:textId="77777777" w:rsidR="00B736F9" w:rsidRDefault="00B736F9"/>
    <w:p w14:paraId="017D8C2A" w14:textId="0C8F5480" w:rsidR="007C280D" w:rsidRDefault="000C7564" w:rsidP="007C280D">
      <w:r>
        <w:t>Испит</w:t>
      </w:r>
      <w:r w:rsidR="007C280D">
        <w:t xml:space="preserve"> </w:t>
      </w:r>
    </w:p>
    <w:p w14:paraId="4CBABF6D" w14:textId="641A6C81" w:rsidR="007C280D" w:rsidRDefault="000C7564" w:rsidP="007C280D">
      <w:pPr>
        <w:rPr>
          <w:lang w:val="sr-Cyrl-RS"/>
        </w:rPr>
      </w:pPr>
      <w:r>
        <w:rPr>
          <w:lang w:val="sr-Cyrl-RS"/>
        </w:rPr>
        <w:t>Панић Елена  - НП</w:t>
      </w:r>
    </w:p>
    <w:p w14:paraId="3BD811AA" w14:textId="6CA63B4E" w:rsidR="000C7564" w:rsidRDefault="000C7564" w:rsidP="007C280D">
      <w:pPr>
        <w:rPr>
          <w:lang w:val="sr-Cyrl-RS"/>
        </w:rPr>
      </w:pPr>
      <w:r>
        <w:rPr>
          <w:lang w:val="sr-Cyrl-RS"/>
        </w:rPr>
        <w:t>Мартина Векић - НП</w:t>
      </w:r>
    </w:p>
    <w:p w14:paraId="64C188AC" w14:textId="07621D02" w:rsidR="000C7564" w:rsidRPr="000C7564" w:rsidRDefault="000C7564" w:rsidP="007C280D">
      <w:pPr>
        <w:rPr>
          <w:lang w:val="sr-Cyrl-RS"/>
        </w:rPr>
      </w:pPr>
      <w:r>
        <w:rPr>
          <w:lang w:val="sr-Cyrl-RS"/>
        </w:rPr>
        <w:t>Мандић Катарина – 45</w:t>
      </w:r>
      <w:r>
        <w:rPr>
          <w:lang w:val="sr-Latn-RS"/>
        </w:rPr>
        <w:t xml:space="preserve">, </w:t>
      </w:r>
      <w:r>
        <w:rPr>
          <w:lang w:val="sr-Cyrl-RS"/>
        </w:rPr>
        <w:t>оцена 8 (75)</w:t>
      </w:r>
    </w:p>
    <w:p w14:paraId="417F8AB8" w14:textId="34EF354E" w:rsidR="000C7564" w:rsidRDefault="000C7564" w:rsidP="007C280D">
      <w:pPr>
        <w:rPr>
          <w:lang w:val="sr-Cyrl-RS"/>
        </w:rPr>
      </w:pPr>
      <w:r>
        <w:rPr>
          <w:lang w:val="sr-Cyrl-RS"/>
        </w:rPr>
        <w:t>Сабадош Сања – 44, оцена 9 (86)</w:t>
      </w:r>
    </w:p>
    <w:p w14:paraId="16FD9AAC" w14:textId="43E981BD" w:rsidR="000C7564" w:rsidRPr="000C7564" w:rsidRDefault="000C7564" w:rsidP="007C280D">
      <w:pPr>
        <w:rPr>
          <w:lang w:val="sr-Latn-RS"/>
        </w:rPr>
      </w:pPr>
      <w:r>
        <w:rPr>
          <w:lang w:val="sr-Cyrl-RS"/>
        </w:rPr>
        <w:t>Јањић Јелена – 45</w:t>
      </w:r>
      <w:r>
        <w:rPr>
          <w:lang w:val="sr-Latn-RS"/>
        </w:rPr>
        <w:t>, ocena 8 (77)</w:t>
      </w:r>
    </w:p>
    <w:p w14:paraId="53ABA46F" w14:textId="77777777" w:rsidR="000C7564" w:rsidRPr="000C7564" w:rsidRDefault="000C7564" w:rsidP="007C280D">
      <w:pPr>
        <w:rPr>
          <w:lang w:val="sr-Cyrl-RS"/>
        </w:rPr>
      </w:pPr>
    </w:p>
    <w:p w14:paraId="27337522" w14:textId="3FC9CACE" w:rsidR="007C280D" w:rsidRDefault="000C7564" w:rsidP="007C280D">
      <w:pPr>
        <w:rPr>
          <w:lang w:val="sr-Cyrl-RS"/>
        </w:rPr>
      </w:pPr>
      <w:r>
        <w:t>И</w:t>
      </w:r>
      <w:r w:rsidR="007C280D">
        <w:t xml:space="preserve"> </w:t>
      </w:r>
      <w:r>
        <w:t>колоквијум</w:t>
      </w:r>
    </w:p>
    <w:p w14:paraId="0D9A8FDB" w14:textId="06764389" w:rsidR="000C7564" w:rsidRPr="000C7564" w:rsidRDefault="000C7564" w:rsidP="007C280D">
      <w:pPr>
        <w:rPr>
          <w:lang w:val="sr-Cyrl-RS"/>
        </w:rPr>
      </w:pPr>
      <w:r>
        <w:rPr>
          <w:lang w:val="sr-Cyrl-RS"/>
        </w:rPr>
        <w:t>Родић Анђела - НП</w:t>
      </w:r>
    </w:p>
    <w:p w14:paraId="4A28AB97" w14:textId="77777777" w:rsidR="007C280D" w:rsidRDefault="007C280D" w:rsidP="007C280D"/>
    <w:p w14:paraId="288E9089" w14:textId="1A28345B" w:rsidR="00585374" w:rsidRDefault="000C7564">
      <w:pPr>
        <w:rPr>
          <w:lang w:val="sr-Cyrl-RS"/>
        </w:rPr>
      </w:pPr>
      <w:r>
        <w:t>ИИ</w:t>
      </w:r>
      <w:r w:rsidR="007C280D">
        <w:t xml:space="preserve"> </w:t>
      </w:r>
      <w:r>
        <w:t>колоквијум</w:t>
      </w:r>
    </w:p>
    <w:p w14:paraId="403E0085" w14:textId="030DBFB1" w:rsidR="000C7564" w:rsidRPr="000C7564" w:rsidRDefault="000C7564">
      <w:pPr>
        <w:rPr>
          <w:lang w:val="sr-Cyrl-RS"/>
        </w:rPr>
      </w:pPr>
      <w:r>
        <w:rPr>
          <w:lang w:val="sr-Cyrl-RS"/>
        </w:rPr>
        <w:t>Сабадош Сања - 10</w:t>
      </w:r>
    </w:p>
    <w:p w14:paraId="2C139317" w14:textId="15F404EF" w:rsidR="007C280D" w:rsidRDefault="007C280D"/>
    <w:p w14:paraId="4D6E130D" w14:textId="08A98246" w:rsidR="007C280D" w:rsidRDefault="000C7564">
      <w:r>
        <w:t>Увид</w:t>
      </w:r>
      <w:r w:rsidR="007C280D">
        <w:t xml:space="preserve"> </w:t>
      </w:r>
      <w:r>
        <w:t>у</w:t>
      </w:r>
      <w:r w:rsidR="007C280D">
        <w:t xml:space="preserve"> </w:t>
      </w:r>
      <w:r>
        <w:t>радове</w:t>
      </w:r>
      <w:r w:rsidR="007C280D">
        <w:t xml:space="preserve"> </w:t>
      </w:r>
      <w:r>
        <w:t>и</w:t>
      </w:r>
      <w:r w:rsidR="007C280D">
        <w:t xml:space="preserve"> </w:t>
      </w:r>
      <w:r>
        <w:t>упис</w:t>
      </w:r>
      <w:r w:rsidR="007C280D">
        <w:t xml:space="preserve"> </w:t>
      </w:r>
      <w:r>
        <w:t>оцена</w:t>
      </w:r>
      <w:r w:rsidR="007C280D">
        <w:t xml:space="preserve"> </w:t>
      </w:r>
      <w:r>
        <w:t>биће</w:t>
      </w:r>
      <w:r w:rsidR="007C280D">
        <w:t xml:space="preserve"> </w:t>
      </w:r>
      <w:r>
        <w:t>одржан</w:t>
      </w:r>
      <w:r w:rsidR="007C280D">
        <w:t xml:space="preserve"> </w:t>
      </w:r>
      <w:r>
        <w:t>у</w:t>
      </w:r>
      <w:r w:rsidR="007C280D">
        <w:t xml:space="preserve"> </w:t>
      </w:r>
      <w:r>
        <w:t>четвртак</w:t>
      </w:r>
      <w:r w:rsidR="007C280D">
        <w:t xml:space="preserve"> 12.5. </w:t>
      </w:r>
      <w:r>
        <w:t>од</w:t>
      </w:r>
      <w:r w:rsidR="007C280D">
        <w:t xml:space="preserve"> 09:15 </w:t>
      </w:r>
      <w:r>
        <w:t>до</w:t>
      </w:r>
      <w:r w:rsidR="007C280D">
        <w:t xml:space="preserve"> 09: 30</w:t>
      </w:r>
      <w:r>
        <w:t>h</w:t>
      </w:r>
      <w:r w:rsidR="007C280D">
        <w:t xml:space="preserve"> </w:t>
      </w:r>
      <w:r>
        <w:t>у</w:t>
      </w:r>
      <w:r w:rsidR="007C280D">
        <w:t xml:space="preserve"> </w:t>
      </w:r>
      <w:r>
        <w:t>кабинету</w:t>
      </w:r>
      <w:r w:rsidR="007C280D">
        <w:t xml:space="preserve"> 13.</w:t>
      </w:r>
    </w:p>
    <w:p w14:paraId="453287F2" w14:textId="77777777" w:rsidR="0074655A" w:rsidRDefault="0074655A"/>
    <w:p w14:paraId="2EF23C28" w14:textId="28E4A413" w:rsidR="00B736F9" w:rsidRDefault="000C7564">
      <w:r>
        <w:t>У</w:t>
      </w:r>
      <w:r w:rsidR="007C280D">
        <w:t xml:space="preserve"> </w:t>
      </w:r>
      <w:r>
        <w:t>Новом</w:t>
      </w:r>
      <w:r w:rsidR="007C280D">
        <w:t xml:space="preserve"> </w:t>
      </w:r>
      <w:r>
        <w:t>Саду</w:t>
      </w:r>
      <w:r w:rsidR="007C280D">
        <w:t>, 10.5.2022</w:t>
      </w:r>
      <w:r w:rsidR="007C280D">
        <w:tab/>
      </w:r>
      <w:r w:rsidR="007C280D">
        <w:tab/>
      </w:r>
      <w:r w:rsidR="007C280D">
        <w:tab/>
      </w:r>
      <w:r w:rsidR="007C280D">
        <w:tab/>
      </w:r>
    </w:p>
    <w:p w14:paraId="22B09FB2" w14:textId="2D071851" w:rsidR="007C280D" w:rsidRPr="00DA6C5C" w:rsidRDefault="007C280D">
      <w:pPr>
        <w:rPr>
          <w:lang w:val="sr-Cyrl-RS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A6C5C">
        <w:rPr>
          <w:lang w:val="sr-Cyrl-RS"/>
        </w:rPr>
        <w:t>др Ана Јовичић Вуковић</w:t>
      </w:r>
      <w:bookmarkStart w:id="0" w:name="_GoBack"/>
      <w:bookmarkEnd w:id="0"/>
    </w:p>
    <w:sectPr w:rsidR="007C280D" w:rsidRPr="00DA6C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bA0NrG0NDY2MrBU0lEKTi0uzszPAykwqgUANFI8nCwAAAA="/>
  </w:docVars>
  <w:rsids>
    <w:rsidRoot w:val="005B13AF"/>
    <w:rsid w:val="000C7564"/>
    <w:rsid w:val="001071E9"/>
    <w:rsid w:val="001C4379"/>
    <w:rsid w:val="001D04D5"/>
    <w:rsid w:val="002C2A17"/>
    <w:rsid w:val="003878B1"/>
    <w:rsid w:val="00432BA7"/>
    <w:rsid w:val="00444F44"/>
    <w:rsid w:val="004454DA"/>
    <w:rsid w:val="004D4B81"/>
    <w:rsid w:val="005666FF"/>
    <w:rsid w:val="00585374"/>
    <w:rsid w:val="005B13AF"/>
    <w:rsid w:val="00675FD5"/>
    <w:rsid w:val="0074655A"/>
    <w:rsid w:val="007B2420"/>
    <w:rsid w:val="007C280D"/>
    <w:rsid w:val="00863F92"/>
    <w:rsid w:val="00896769"/>
    <w:rsid w:val="00A40052"/>
    <w:rsid w:val="00A92305"/>
    <w:rsid w:val="00AD0E01"/>
    <w:rsid w:val="00B736F9"/>
    <w:rsid w:val="00BF2461"/>
    <w:rsid w:val="00BF4B52"/>
    <w:rsid w:val="00D31C03"/>
    <w:rsid w:val="00DA6C5C"/>
    <w:rsid w:val="00E76736"/>
    <w:rsid w:val="00EE6B74"/>
    <w:rsid w:val="00F4796E"/>
    <w:rsid w:val="00FD5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315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Jovicic Vukovic</dc:creator>
  <cp:lastModifiedBy>Vukovic</cp:lastModifiedBy>
  <cp:revision>3</cp:revision>
  <dcterms:created xsi:type="dcterms:W3CDTF">2022-05-10T10:39:00Z</dcterms:created>
  <dcterms:modified xsi:type="dcterms:W3CDTF">2022-05-10T10:40:00Z</dcterms:modified>
</cp:coreProperties>
</file>